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1D6D1" w14:textId="77777777" w:rsidR="001D08E3" w:rsidRPr="00BC09F4" w:rsidRDefault="001D08E3" w:rsidP="001D08E3">
      <w:pPr>
        <w:spacing w:after="240"/>
        <w:jc w:val="right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orm No: _________</w:t>
      </w:r>
    </w:p>
    <w:p w14:paraId="3D584700" w14:textId="74FDC53D" w:rsidR="00EA21CE" w:rsidRDefault="00EA21CE" w:rsidP="0054455C">
      <w:pPr>
        <w:spacing w:before="12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927" w:type="dxa"/>
        <w:tblLook w:val="04A0" w:firstRow="1" w:lastRow="0" w:firstColumn="1" w:lastColumn="0" w:noHBand="0" w:noVBand="1"/>
      </w:tblPr>
      <w:tblGrid>
        <w:gridCol w:w="2127"/>
        <w:gridCol w:w="3260"/>
        <w:gridCol w:w="2835"/>
        <w:gridCol w:w="2705"/>
      </w:tblGrid>
      <w:tr w:rsidR="00EA21CE" w:rsidRPr="00801B6F" w14:paraId="715BEA41" w14:textId="77777777" w:rsidTr="00801B6F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358DF4" w14:textId="681B7830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Student Name:</w:t>
            </w:r>
          </w:p>
        </w:tc>
        <w:tc>
          <w:tcPr>
            <w:tcW w:w="3260" w:type="dxa"/>
            <w:tcBorders>
              <w:top w:val="nil"/>
              <w:left w:val="nil"/>
              <w:right w:val="nil"/>
            </w:tcBorders>
          </w:tcPr>
          <w:p w14:paraId="49939F82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B1E36" w14:textId="32D5528C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Registration No / Batch</w:t>
            </w:r>
          </w:p>
        </w:tc>
        <w:tc>
          <w:tcPr>
            <w:tcW w:w="2705" w:type="dxa"/>
            <w:tcBorders>
              <w:top w:val="nil"/>
              <w:left w:val="nil"/>
              <w:right w:val="nil"/>
            </w:tcBorders>
          </w:tcPr>
          <w:p w14:paraId="25A2CB3F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</w:tr>
      <w:tr w:rsidR="00EA21CE" w:rsidRPr="00801B6F" w14:paraId="6A3AD3CA" w14:textId="77777777" w:rsidTr="00801B6F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36AC8E" w14:textId="7DB58C81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Contact No:</w:t>
            </w:r>
          </w:p>
        </w:tc>
        <w:tc>
          <w:tcPr>
            <w:tcW w:w="3260" w:type="dxa"/>
            <w:tcBorders>
              <w:left w:val="nil"/>
              <w:right w:val="nil"/>
            </w:tcBorders>
          </w:tcPr>
          <w:p w14:paraId="4286C7FC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B2E6E3" w14:textId="4F560928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Email:</w:t>
            </w:r>
          </w:p>
        </w:tc>
        <w:tc>
          <w:tcPr>
            <w:tcW w:w="2705" w:type="dxa"/>
            <w:tcBorders>
              <w:left w:val="nil"/>
              <w:bottom w:val="single" w:sz="4" w:space="0" w:color="auto"/>
              <w:right w:val="nil"/>
            </w:tcBorders>
          </w:tcPr>
          <w:p w14:paraId="35507239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</w:tr>
      <w:tr w:rsidR="00EA21CE" w:rsidRPr="00801B6F" w14:paraId="7B920A47" w14:textId="77777777" w:rsidTr="00801B6F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881200" w14:textId="3633EB0F" w:rsidR="00EA21CE" w:rsidRPr="00801B6F" w:rsidRDefault="00EA21CE" w:rsidP="00EA21CE">
            <w:pPr>
              <w:pStyle w:val="ListParagraph"/>
              <w:numPr>
                <w:ilvl w:val="0"/>
                <w:numId w:val="1"/>
              </w:numPr>
              <w:spacing w:before="120"/>
              <w:ind w:left="321" w:hanging="321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Date:</w:t>
            </w:r>
          </w:p>
        </w:tc>
        <w:tc>
          <w:tcPr>
            <w:tcW w:w="3260" w:type="dxa"/>
            <w:tcBorders>
              <w:left w:val="nil"/>
              <w:right w:val="nil"/>
            </w:tcBorders>
          </w:tcPr>
          <w:p w14:paraId="16272FEB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7865FA66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  <w:tc>
          <w:tcPr>
            <w:tcW w:w="2705" w:type="dxa"/>
            <w:tcBorders>
              <w:left w:val="nil"/>
              <w:bottom w:val="nil"/>
              <w:right w:val="nil"/>
            </w:tcBorders>
          </w:tcPr>
          <w:p w14:paraId="7B440573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</w:tr>
    </w:tbl>
    <w:p w14:paraId="46849F8F" w14:textId="77777777" w:rsidR="00EA21CE" w:rsidRDefault="00EA21CE" w:rsidP="0054455C">
      <w:pPr>
        <w:spacing w:before="12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EA21CE" w:rsidRPr="00801B6F" w14:paraId="715324C0" w14:textId="77777777" w:rsidTr="004751B1">
        <w:trPr>
          <w:trHeight w:val="532"/>
        </w:trPr>
        <w:tc>
          <w:tcPr>
            <w:tcW w:w="10502" w:type="dxa"/>
            <w:tcBorders>
              <w:top w:val="nil"/>
              <w:left w:val="nil"/>
              <w:right w:val="nil"/>
            </w:tcBorders>
            <w:vAlign w:val="center"/>
          </w:tcPr>
          <w:p w14:paraId="0A942B70" w14:textId="7E4A5FCF" w:rsidR="00EA21CE" w:rsidRPr="00801B6F" w:rsidRDefault="00EA21CE" w:rsidP="004751B1">
            <w:pPr>
              <w:pStyle w:val="ListParagraph"/>
              <w:numPr>
                <w:ilvl w:val="0"/>
                <w:numId w:val="1"/>
              </w:numPr>
              <w:spacing w:before="120"/>
              <w:ind w:left="306" w:hanging="306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State the nature of case:</w:t>
            </w:r>
          </w:p>
        </w:tc>
      </w:tr>
      <w:tr w:rsidR="00EA21CE" w:rsidRPr="00801B6F" w14:paraId="64ADD501" w14:textId="77777777" w:rsidTr="004751B1">
        <w:trPr>
          <w:trHeight w:val="2001"/>
        </w:trPr>
        <w:tc>
          <w:tcPr>
            <w:tcW w:w="10502" w:type="dxa"/>
            <w:tcBorders>
              <w:bottom w:val="single" w:sz="4" w:space="0" w:color="auto"/>
            </w:tcBorders>
          </w:tcPr>
          <w:p w14:paraId="1DB5DB61" w14:textId="77777777" w:rsidR="00EA21CE" w:rsidRPr="00801B6F" w:rsidRDefault="00EA21CE" w:rsidP="0054455C">
            <w:pPr>
              <w:spacing w:before="120"/>
              <w:rPr>
                <w:rFonts w:ascii="Arial" w:hAnsi="Arial" w:cs="Arial"/>
              </w:rPr>
            </w:pPr>
          </w:p>
        </w:tc>
      </w:tr>
      <w:tr w:rsidR="00EA21CE" w:rsidRPr="00801B6F" w14:paraId="1EA4EFFC" w14:textId="77777777" w:rsidTr="004751B1">
        <w:trPr>
          <w:trHeight w:val="1083"/>
        </w:trPr>
        <w:tc>
          <w:tcPr>
            <w:tcW w:w="10502" w:type="dxa"/>
            <w:tcBorders>
              <w:left w:val="nil"/>
              <w:bottom w:val="nil"/>
              <w:right w:val="nil"/>
            </w:tcBorders>
            <w:vAlign w:val="center"/>
          </w:tcPr>
          <w:p w14:paraId="0C2393D9" w14:textId="77777777" w:rsidR="004751B1" w:rsidRPr="00801B6F" w:rsidRDefault="004751B1" w:rsidP="004751B1">
            <w:pPr>
              <w:spacing w:before="120"/>
              <w:jc w:val="right"/>
              <w:rPr>
                <w:rFonts w:ascii="Arial" w:hAnsi="Arial" w:cs="Arial"/>
              </w:rPr>
            </w:pPr>
          </w:p>
          <w:p w14:paraId="4D93154C" w14:textId="239FCF1E" w:rsidR="004751B1" w:rsidRPr="00801B6F" w:rsidRDefault="004751B1" w:rsidP="004751B1">
            <w:pPr>
              <w:spacing w:before="120"/>
              <w:jc w:val="right"/>
              <w:rPr>
                <w:rFonts w:ascii="Arial" w:hAnsi="Arial" w:cs="Arial"/>
              </w:rPr>
            </w:pPr>
            <w:r w:rsidRPr="00801B6F">
              <w:rPr>
                <w:rFonts w:ascii="Arial" w:hAnsi="Arial" w:cs="Arial"/>
              </w:rPr>
              <w:t>Student’s Signature: __________________</w:t>
            </w:r>
          </w:p>
        </w:tc>
      </w:tr>
    </w:tbl>
    <w:p w14:paraId="05DACEE8" w14:textId="36404D88" w:rsidR="004751B1" w:rsidRDefault="004751B1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F5281" w14:paraId="540F3FB2" w14:textId="77777777" w:rsidTr="008F5281">
        <w:trPr>
          <w:trHeight w:val="557"/>
        </w:trPr>
        <w:tc>
          <w:tcPr>
            <w:tcW w:w="10502" w:type="dxa"/>
            <w:vAlign w:val="center"/>
          </w:tcPr>
          <w:p w14:paraId="5883D1AA" w14:textId="63F121AD" w:rsidR="008F5281" w:rsidRPr="008F5281" w:rsidRDefault="008F5281" w:rsidP="008F5281">
            <w:pPr>
              <w:spacing w:before="120"/>
              <w:jc w:val="center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  <w:b/>
                <w:bCs/>
                <w:szCs w:val="18"/>
              </w:rPr>
              <w:t>To be Filled by Institution</w:t>
            </w:r>
          </w:p>
        </w:tc>
      </w:tr>
      <w:tr w:rsidR="008F5281" w14:paraId="7B66E2C6" w14:textId="77777777" w:rsidTr="004751B1">
        <w:tc>
          <w:tcPr>
            <w:tcW w:w="10502" w:type="dxa"/>
          </w:tcPr>
          <w:p w14:paraId="5B0ED9D5" w14:textId="16A8BEE3" w:rsidR="008F5281" w:rsidRPr="008F5281" w:rsidRDefault="008F5281" w:rsidP="008F5281">
            <w:pPr>
              <w:pStyle w:val="ListParagraph"/>
              <w:numPr>
                <w:ilvl w:val="0"/>
                <w:numId w:val="1"/>
              </w:numPr>
              <w:spacing w:before="120"/>
              <w:ind w:left="306" w:hanging="306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Application Received By: __________________        Date: ______________</w:t>
            </w:r>
          </w:p>
          <w:p w14:paraId="6C43AD93" w14:textId="63C79CFD" w:rsidR="008F5281" w:rsidRPr="004751B1" w:rsidRDefault="008F5281" w:rsidP="008F5281">
            <w:pPr>
              <w:spacing w:after="120"/>
              <w:jc w:val="center"/>
              <w:rPr>
                <w:rFonts w:ascii="Arial" w:hAnsi="Arial" w:cs="Arial"/>
                <w:b/>
                <w:bCs/>
                <w:sz w:val="20"/>
                <w:szCs w:val="16"/>
              </w:rPr>
            </w:pPr>
            <w:r w:rsidRPr="00801B6F">
              <w:rPr>
                <w:rFonts w:ascii="Arial" w:hAnsi="Arial" w:cs="Arial"/>
                <w:i/>
                <w:iCs/>
              </w:rPr>
              <w:t>(To be filled by Office receiving the form at institution)</w:t>
            </w:r>
          </w:p>
        </w:tc>
      </w:tr>
      <w:tr w:rsidR="004751B1" w14:paraId="0BBBC594" w14:textId="77777777" w:rsidTr="004751B1">
        <w:trPr>
          <w:trHeight w:val="2660"/>
        </w:trPr>
        <w:tc>
          <w:tcPr>
            <w:tcW w:w="10502" w:type="dxa"/>
          </w:tcPr>
          <w:p w14:paraId="6D525CB7" w14:textId="630F07D5" w:rsidR="004751B1" w:rsidRPr="008F5281" w:rsidRDefault="004751B1" w:rsidP="008F5281">
            <w:pPr>
              <w:pStyle w:val="ListParagraph"/>
              <w:numPr>
                <w:ilvl w:val="0"/>
                <w:numId w:val="1"/>
              </w:numPr>
              <w:spacing w:after="120"/>
              <w:ind w:left="306" w:hanging="284"/>
              <w:rPr>
                <w:rFonts w:ascii="Arial" w:hAnsi="Arial" w:cs="Arial"/>
                <w:sz w:val="20"/>
                <w:szCs w:val="16"/>
              </w:rPr>
            </w:pPr>
            <w:r w:rsidRPr="008F5281">
              <w:rPr>
                <w:rFonts w:ascii="Arial" w:hAnsi="Arial" w:cs="Arial"/>
                <w:szCs w:val="18"/>
              </w:rPr>
              <w:t>Action taken at Institution / Actions Requested from Main Office</w:t>
            </w:r>
          </w:p>
        </w:tc>
      </w:tr>
      <w:tr w:rsidR="008265EC" w14:paraId="01DC94DF" w14:textId="77777777" w:rsidTr="008265EC">
        <w:trPr>
          <w:trHeight w:val="1124"/>
        </w:trPr>
        <w:tc>
          <w:tcPr>
            <w:tcW w:w="10502" w:type="dxa"/>
          </w:tcPr>
          <w:p w14:paraId="45D8F49E" w14:textId="2467624E" w:rsidR="008265EC" w:rsidRPr="008F5281" w:rsidRDefault="008265EC" w:rsidP="009A24BC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47" w:hanging="425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Referred to (Specify section of Main Off</w:t>
            </w:r>
            <w:r w:rsidR="008F5281">
              <w:rPr>
                <w:rFonts w:ascii="Arial" w:hAnsi="Arial" w:cs="Arial"/>
              </w:rPr>
              <w:t>ice</w:t>
            </w:r>
            <w:proofErr w:type="gramStart"/>
            <w:r w:rsidRPr="008F5281">
              <w:rPr>
                <w:rFonts w:ascii="Arial" w:hAnsi="Arial" w:cs="Arial"/>
              </w:rPr>
              <w:t>) :</w:t>
            </w:r>
            <w:proofErr w:type="gramEnd"/>
            <w:r w:rsidRPr="008F5281">
              <w:rPr>
                <w:rFonts w:ascii="Arial" w:hAnsi="Arial" w:cs="Arial"/>
              </w:rPr>
              <w:t xml:space="preserve"> ________________</w:t>
            </w:r>
          </w:p>
          <w:p w14:paraId="0C1BC56B" w14:textId="77777777" w:rsidR="008265EC" w:rsidRPr="008F5281" w:rsidRDefault="008265EC" w:rsidP="009A24BC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47" w:hanging="425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 xml:space="preserve">Officer Name: __________________ </w:t>
            </w:r>
          </w:p>
          <w:p w14:paraId="349D2D6C" w14:textId="77777777" w:rsidR="008265EC" w:rsidRPr="008F5281" w:rsidRDefault="008265EC" w:rsidP="009A24BC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47" w:hanging="425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Signature and Official Stamp: ____________________</w:t>
            </w:r>
          </w:p>
          <w:p w14:paraId="7479DB3C" w14:textId="078F5A74" w:rsidR="008265EC" w:rsidRPr="008265EC" w:rsidRDefault="008265EC" w:rsidP="009A24BC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447" w:hanging="425"/>
              <w:rPr>
                <w:rFonts w:ascii="Arial" w:hAnsi="Arial" w:cs="Arial"/>
                <w:sz w:val="20"/>
                <w:szCs w:val="20"/>
              </w:rPr>
            </w:pPr>
            <w:r w:rsidRPr="008F5281">
              <w:rPr>
                <w:rFonts w:ascii="Arial" w:hAnsi="Arial" w:cs="Arial"/>
              </w:rPr>
              <w:t>Date: ______________</w:t>
            </w:r>
          </w:p>
        </w:tc>
      </w:tr>
    </w:tbl>
    <w:p w14:paraId="29FEB718" w14:textId="2C7443FB" w:rsidR="00801B6F" w:rsidRDefault="00801B6F"/>
    <w:p w14:paraId="4F7CC119" w14:textId="77777777" w:rsidR="008F5281" w:rsidRDefault="008F528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265EC" w:rsidRPr="008F5281" w14:paraId="101E1EE7" w14:textId="77777777" w:rsidTr="008265EC">
        <w:trPr>
          <w:trHeight w:val="1410"/>
        </w:trPr>
        <w:tc>
          <w:tcPr>
            <w:tcW w:w="10502" w:type="dxa"/>
          </w:tcPr>
          <w:p w14:paraId="7F84437D" w14:textId="67416A90" w:rsidR="008265EC" w:rsidRPr="008F5281" w:rsidRDefault="008265EC" w:rsidP="008F5281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Remarks by Head of Institution:</w:t>
            </w:r>
          </w:p>
        </w:tc>
      </w:tr>
      <w:tr w:rsidR="008265EC" w:rsidRPr="008F5281" w14:paraId="23EAD9D8" w14:textId="77777777" w:rsidTr="009A24BC">
        <w:trPr>
          <w:trHeight w:val="556"/>
        </w:trPr>
        <w:tc>
          <w:tcPr>
            <w:tcW w:w="10502" w:type="dxa"/>
            <w:vAlign w:val="center"/>
          </w:tcPr>
          <w:p w14:paraId="3CABBFD3" w14:textId="0CAA6CEB" w:rsidR="008265EC" w:rsidRPr="008F5281" w:rsidRDefault="008265EC" w:rsidP="009A24BC">
            <w:pPr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Signature</w:t>
            </w:r>
            <w:r w:rsidR="00801B6F" w:rsidRPr="008F5281">
              <w:rPr>
                <w:rFonts w:ascii="Arial" w:hAnsi="Arial" w:cs="Arial"/>
              </w:rPr>
              <w:t xml:space="preserve"> &amp; Stamp</w:t>
            </w:r>
            <w:r w:rsidRPr="008F5281">
              <w:rPr>
                <w:rFonts w:ascii="Arial" w:hAnsi="Arial" w:cs="Arial"/>
              </w:rPr>
              <w:t xml:space="preserve"> of HOI: _________________________</w:t>
            </w:r>
            <w:r w:rsidR="008F5281">
              <w:rPr>
                <w:rFonts w:ascii="Arial" w:hAnsi="Arial" w:cs="Arial"/>
              </w:rPr>
              <w:t xml:space="preserve">     </w:t>
            </w:r>
            <w:proofErr w:type="gramStart"/>
            <w:r w:rsidRPr="008F5281">
              <w:rPr>
                <w:rFonts w:ascii="Arial" w:hAnsi="Arial" w:cs="Arial"/>
              </w:rPr>
              <w:t>Date:_</w:t>
            </w:r>
            <w:proofErr w:type="gramEnd"/>
            <w:r w:rsidRPr="008F5281">
              <w:rPr>
                <w:rFonts w:ascii="Arial" w:hAnsi="Arial" w:cs="Arial"/>
              </w:rPr>
              <w:t>___________________________</w:t>
            </w:r>
          </w:p>
        </w:tc>
      </w:tr>
    </w:tbl>
    <w:p w14:paraId="5BEB3D89" w14:textId="6AA49685" w:rsidR="004751B1" w:rsidRDefault="004751B1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p w14:paraId="472F5FC8" w14:textId="7F7A51F8" w:rsidR="004751B1" w:rsidRDefault="004751B1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p w14:paraId="12A7A0E4" w14:textId="3395E068" w:rsidR="004751B1" w:rsidRDefault="004751B1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8265EC" w:rsidRPr="008F5281" w14:paraId="20BA5579" w14:textId="77777777" w:rsidTr="008F5281">
        <w:trPr>
          <w:trHeight w:val="477"/>
        </w:trPr>
        <w:tc>
          <w:tcPr>
            <w:tcW w:w="10502" w:type="dxa"/>
            <w:vAlign w:val="center"/>
          </w:tcPr>
          <w:p w14:paraId="637F2BA5" w14:textId="2F0E4D1E" w:rsidR="008265EC" w:rsidRPr="008F5281" w:rsidRDefault="00801B6F" w:rsidP="008F5281">
            <w:pPr>
              <w:spacing w:after="120"/>
              <w:jc w:val="center"/>
              <w:rPr>
                <w:rFonts w:ascii="Arial" w:hAnsi="Arial" w:cs="Arial"/>
                <w:b/>
                <w:bCs/>
              </w:rPr>
            </w:pPr>
            <w:r w:rsidRPr="008F5281">
              <w:rPr>
                <w:rFonts w:ascii="Arial" w:hAnsi="Arial" w:cs="Arial"/>
                <w:b/>
                <w:bCs/>
              </w:rPr>
              <w:t>To be Filled by Main Office</w:t>
            </w:r>
          </w:p>
        </w:tc>
      </w:tr>
      <w:tr w:rsidR="008265EC" w:rsidRPr="008F5281" w14:paraId="3C159748" w14:textId="77777777" w:rsidTr="00801B6F">
        <w:trPr>
          <w:trHeight w:val="1830"/>
        </w:trPr>
        <w:tc>
          <w:tcPr>
            <w:tcW w:w="10502" w:type="dxa"/>
          </w:tcPr>
          <w:p w14:paraId="276DD874" w14:textId="6D65A1E5" w:rsidR="008265EC" w:rsidRPr="008F5281" w:rsidRDefault="00801B6F" w:rsidP="008F5281">
            <w:pPr>
              <w:pStyle w:val="ListParagraph"/>
              <w:numPr>
                <w:ilvl w:val="0"/>
                <w:numId w:val="1"/>
              </w:numPr>
              <w:spacing w:after="120"/>
              <w:ind w:left="306" w:hanging="284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Action / Comments by Main Office</w:t>
            </w:r>
          </w:p>
        </w:tc>
      </w:tr>
      <w:tr w:rsidR="00801B6F" w:rsidRPr="008F5281" w14:paraId="7990967B" w14:textId="77777777" w:rsidTr="009A24BC">
        <w:trPr>
          <w:trHeight w:val="1279"/>
        </w:trPr>
        <w:tc>
          <w:tcPr>
            <w:tcW w:w="10502" w:type="dxa"/>
          </w:tcPr>
          <w:p w14:paraId="4F081390" w14:textId="77777777" w:rsidR="00801B6F" w:rsidRPr="008F5281" w:rsidRDefault="00801B6F" w:rsidP="008F5281">
            <w:pPr>
              <w:pStyle w:val="ListParagraph"/>
              <w:numPr>
                <w:ilvl w:val="0"/>
                <w:numId w:val="1"/>
              </w:numPr>
              <w:spacing w:after="120"/>
              <w:ind w:left="306" w:hanging="284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Please check as appropriate:</w:t>
            </w:r>
          </w:p>
          <w:p w14:paraId="03E34FE9" w14:textId="77A4E4A7" w:rsidR="00801B6F" w:rsidRPr="008F5281" w:rsidRDefault="00801B6F" w:rsidP="00801B6F">
            <w:pPr>
              <w:spacing w:line="288" w:lineRule="auto"/>
              <w:jc w:val="both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sym w:font="Wingdings" w:char="F0A8"/>
            </w:r>
            <w:r w:rsidRPr="008F5281">
              <w:rPr>
                <w:rFonts w:ascii="Arial" w:hAnsi="Arial" w:cs="Arial"/>
              </w:rPr>
              <w:t xml:space="preserve"> Issue resolved.</w:t>
            </w:r>
            <w:r w:rsidRPr="008F5281">
              <w:rPr>
                <w:rFonts w:ascii="Arial" w:hAnsi="Arial" w:cs="Arial"/>
              </w:rPr>
              <w:tab/>
            </w:r>
            <w:r w:rsidRPr="008F5281">
              <w:rPr>
                <w:rFonts w:ascii="Arial" w:hAnsi="Arial" w:cs="Arial"/>
              </w:rPr>
              <w:tab/>
            </w:r>
            <w:r w:rsidRPr="008F5281">
              <w:rPr>
                <w:rFonts w:ascii="Arial" w:hAnsi="Arial" w:cs="Arial"/>
              </w:rPr>
              <w:tab/>
            </w:r>
            <w:r w:rsidRPr="008F5281">
              <w:rPr>
                <w:rFonts w:ascii="Arial" w:hAnsi="Arial" w:cs="Arial"/>
              </w:rPr>
              <w:tab/>
            </w:r>
            <w:r w:rsidRPr="008F5281">
              <w:rPr>
                <w:rFonts w:ascii="Arial" w:hAnsi="Arial" w:cs="Arial"/>
              </w:rPr>
              <w:sym w:font="Wingdings" w:char="F0A8"/>
            </w:r>
            <w:r w:rsidRPr="008F5281">
              <w:rPr>
                <w:rFonts w:ascii="Arial" w:hAnsi="Arial" w:cs="Arial"/>
              </w:rPr>
              <w:t xml:space="preserve"> Issue will be resolved </w:t>
            </w:r>
            <w:proofErr w:type="gramStart"/>
            <w:r w:rsidRPr="008F5281">
              <w:rPr>
                <w:rFonts w:ascii="Arial" w:hAnsi="Arial" w:cs="Arial"/>
              </w:rPr>
              <w:t>within  _</w:t>
            </w:r>
            <w:proofErr w:type="gramEnd"/>
            <w:r w:rsidRPr="008F5281">
              <w:rPr>
                <w:rFonts w:ascii="Arial" w:hAnsi="Arial" w:cs="Arial"/>
              </w:rPr>
              <w:t>___________working days</w:t>
            </w:r>
          </w:p>
          <w:p w14:paraId="4E60FB2C" w14:textId="48288354" w:rsidR="00801B6F" w:rsidRPr="008F5281" w:rsidRDefault="00801B6F" w:rsidP="00801B6F">
            <w:pPr>
              <w:spacing w:after="120"/>
              <w:rPr>
                <w:rFonts w:ascii="Arial" w:hAnsi="Arial" w:cs="Arial"/>
              </w:rPr>
            </w:pPr>
            <w:r w:rsidRPr="008F5281">
              <w:sym w:font="Wingdings" w:char="F0A8"/>
            </w:r>
            <w:r w:rsidRPr="008F5281">
              <w:rPr>
                <w:rFonts w:ascii="Arial" w:hAnsi="Arial" w:cs="Arial"/>
              </w:rPr>
              <w:t xml:space="preserve"> Issue to be addressed by Institute. </w:t>
            </w:r>
            <w:r w:rsidRPr="008F5281">
              <w:rPr>
                <w:rFonts w:ascii="Arial" w:hAnsi="Arial" w:cs="Arial"/>
              </w:rPr>
              <w:tab/>
            </w:r>
            <w:r w:rsidRPr="008F5281">
              <w:sym w:font="Wingdings" w:char="F0A8"/>
            </w:r>
            <w:r w:rsidRPr="008F5281">
              <w:rPr>
                <w:rFonts w:ascii="Arial" w:hAnsi="Arial" w:cs="Arial"/>
              </w:rPr>
              <w:t xml:space="preserve"> Other (Pl specify) _______________________________</w:t>
            </w:r>
          </w:p>
        </w:tc>
      </w:tr>
      <w:tr w:rsidR="00801B6F" w:rsidRPr="008F5281" w14:paraId="168EED2D" w14:textId="77777777" w:rsidTr="009A24BC">
        <w:trPr>
          <w:trHeight w:val="568"/>
        </w:trPr>
        <w:tc>
          <w:tcPr>
            <w:tcW w:w="10502" w:type="dxa"/>
            <w:vAlign w:val="center"/>
          </w:tcPr>
          <w:p w14:paraId="76FE5850" w14:textId="51E789F5" w:rsidR="00801B6F" w:rsidRPr="008F5281" w:rsidRDefault="00801B6F" w:rsidP="009A24BC">
            <w:pPr>
              <w:spacing w:after="120"/>
              <w:rPr>
                <w:rFonts w:ascii="Arial" w:hAnsi="Arial" w:cs="Arial"/>
              </w:rPr>
            </w:pPr>
            <w:r w:rsidRPr="008F5281">
              <w:rPr>
                <w:rFonts w:ascii="Arial" w:hAnsi="Arial" w:cs="Arial"/>
              </w:rPr>
              <w:t>Signature &amp; Stamp of Director: __________________________   Date: _________________________</w:t>
            </w:r>
          </w:p>
        </w:tc>
      </w:tr>
    </w:tbl>
    <w:p w14:paraId="17CECB47" w14:textId="77777777" w:rsidR="008265EC" w:rsidRDefault="008265EC" w:rsidP="00B909E0">
      <w:pPr>
        <w:spacing w:after="120" w:line="240" w:lineRule="auto"/>
        <w:jc w:val="center"/>
        <w:rPr>
          <w:rFonts w:ascii="Arial" w:hAnsi="Arial" w:cs="Arial"/>
          <w:b/>
          <w:bCs/>
          <w:sz w:val="20"/>
          <w:szCs w:val="16"/>
        </w:rPr>
      </w:pPr>
    </w:p>
    <w:p w14:paraId="006764BF" w14:textId="101265B5" w:rsidR="00B909E0" w:rsidRPr="008F5281" w:rsidRDefault="00B909E0" w:rsidP="00641BC0">
      <w:pPr>
        <w:rPr>
          <w:rFonts w:ascii="Arial" w:hAnsi="Arial" w:cs="Arial"/>
          <w:i/>
          <w:iCs/>
          <w:sz w:val="20"/>
          <w:szCs w:val="20"/>
        </w:rPr>
      </w:pPr>
    </w:p>
    <w:p w14:paraId="6A5ABA9F" w14:textId="1541796F" w:rsidR="00641BC0" w:rsidRPr="008F5281" w:rsidRDefault="00641BC0" w:rsidP="00F70094">
      <w:pPr>
        <w:spacing w:after="0" w:line="240" w:lineRule="auto"/>
        <w:rPr>
          <w:rFonts w:ascii="Arial" w:hAnsi="Arial" w:cs="Arial"/>
          <w:b/>
          <w:i/>
          <w:iCs/>
          <w:sz w:val="20"/>
          <w:szCs w:val="20"/>
        </w:rPr>
      </w:pPr>
      <w:r w:rsidRPr="008F5281">
        <w:rPr>
          <w:rFonts w:ascii="Arial" w:hAnsi="Arial" w:cs="Arial"/>
          <w:b/>
          <w:i/>
          <w:iCs/>
          <w:sz w:val="20"/>
          <w:szCs w:val="20"/>
        </w:rPr>
        <w:t>Instructions:</w:t>
      </w:r>
    </w:p>
    <w:p w14:paraId="7C28CE31" w14:textId="279EEF23" w:rsidR="00BC09F4" w:rsidRPr="008F5281" w:rsidRDefault="0054455C" w:rsidP="0054455C">
      <w:pPr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8F5281">
        <w:rPr>
          <w:rFonts w:ascii="Arial" w:hAnsi="Arial" w:cs="Arial"/>
          <w:i/>
          <w:iCs/>
          <w:sz w:val="20"/>
          <w:szCs w:val="20"/>
        </w:rPr>
        <w:t xml:space="preserve">1.  </w:t>
      </w:r>
      <w:r w:rsidR="00BC09F4" w:rsidRPr="008F5281">
        <w:rPr>
          <w:rFonts w:ascii="Arial" w:hAnsi="Arial" w:cs="Arial"/>
          <w:i/>
          <w:iCs/>
          <w:sz w:val="20"/>
          <w:szCs w:val="20"/>
        </w:rPr>
        <w:t>Student must be in possession of this form</w:t>
      </w:r>
      <w:r w:rsidR="001C5B26" w:rsidRPr="008F5281">
        <w:rPr>
          <w:rFonts w:ascii="Arial" w:hAnsi="Arial" w:cs="Arial"/>
          <w:i/>
          <w:iCs/>
          <w:sz w:val="20"/>
          <w:szCs w:val="20"/>
        </w:rPr>
        <w:t xml:space="preserve"> signed by referring officer and</w:t>
      </w:r>
      <w:r w:rsidR="002638D9" w:rsidRPr="008F5281">
        <w:rPr>
          <w:rFonts w:ascii="Arial" w:hAnsi="Arial" w:cs="Arial"/>
          <w:i/>
          <w:iCs/>
          <w:sz w:val="20"/>
          <w:szCs w:val="20"/>
        </w:rPr>
        <w:t xml:space="preserve"> display NUST ID Card </w:t>
      </w:r>
      <w:r w:rsidR="001C5B26" w:rsidRPr="008F5281">
        <w:rPr>
          <w:rFonts w:ascii="Arial" w:hAnsi="Arial" w:cs="Arial"/>
          <w:i/>
          <w:iCs/>
          <w:sz w:val="20"/>
          <w:szCs w:val="20"/>
        </w:rPr>
        <w:t>while visiting</w:t>
      </w:r>
      <w:r w:rsidR="00107BD2" w:rsidRPr="008F5281">
        <w:rPr>
          <w:rFonts w:ascii="Arial" w:hAnsi="Arial" w:cs="Arial"/>
          <w:i/>
          <w:iCs/>
          <w:sz w:val="20"/>
          <w:szCs w:val="20"/>
        </w:rPr>
        <w:t xml:space="preserve"> the main office.</w:t>
      </w:r>
    </w:p>
    <w:p w14:paraId="333B84D0" w14:textId="672AC0EC" w:rsidR="00641BC0" w:rsidRPr="008F5281" w:rsidRDefault="0054455C" w:rsidP="00F70094">
      <w:pPr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8F5281">
        <w:rPr>
          <w:rFonts w:ascii="Arial" w:hAnsi="Arial" w:cs="Arial"/>
          <w:i/>
          <w:iCs/>
          <w:sz w:val="20"/>
          <w:szCs w:val="20"/>
        </w:rPr>
        <w:t xml:space="preserve">2.  </w:t>
      </w:r>
      <w:r w:rsidR="00641BC0" w:rsidRPr="008F5281">
        <w:rPr>
          <w:rFonts w:ascii="Arial" w:hAnsi="Arial" w:cs="Arial"/>
          <w:i/>
          <w:iCs/>
          <w:sz w:val="20"/>
          <w:szCs w:val="20"/>
        </w:rPr>
        <w:t>This referral</w:t>
      </w:r>
      <w:r w:rsidR="00F70464">
        <w:rPr>
          <w:rFonts w:ascii="Arial" w:hAnsi="Arial" w:cs="Arial"/>
          <w:i/>
          <w:iCs/>
          <w:sz w:val="20"/>
          <w:szCs w:val="20"/>
        </w:rPr>
        <w:t xml:space="preserve"> form</w:t>
      </w:r>
      <w:r w:rsidR="00641BC0" w:rsidRPr="008F5281">
        <w:rPr>
          <w:rFonts w:ascii="Arial" w:hAnsi="Arial" w:cs="Arial"/>
          <w:i/>
          <w:iCs/>
          <w:sz w:val="20"/>
          <w:szCs w:val="20"/>
        </w:rPr>
        <w:t xml:space="preserve"> is valid for</w:t>
      </w:r>
      <w:r w:rsidR="002638D9" w:rsidRPr="008F5281">
        <w:rPr>
          <w:rFonts w:ascii="Arial" w:hAnsi="Arial" w:cs="Arial"/>
          <w:i/>
          <w:iCs/>
          <w:sz w:val="20"/>
          <w:szCs w:val="20"/>
        </w:rPr>
        <w:t xml:space="preserve"> single visit within</w:t>
      </w:r>
      <w:r w:rsidR="00641BC0" w:rsidRPr="008F5281">
        <w:rPr>
          <w:rFonts w:ascii="Arial" w:hAnsi="Arial" w:cs="Arial"/>
          <w:i/>
          <w:iCs/>
          <w:sz w:val="20"/>
          <w:szCs w:val="20"/>
        </w:rPr>
        <w:t xml:space="preserve"> </w:t>
      </w:r>
      <w:r w:rsidR="00F70094" w:rsidRPr="008F5281">
        <w:rPr>
          <w:rFonts w:ascii="Arial" w:hAnsi="Arial" w:cs="Arial"/>
          <w:b/>
          <w:i/>
          <w:iCs/>
          <w:sz w:val="20"/>
          <w:szCs w:val="20"/>
        </w:rPr>
        <w:t>5</w:t>
      </w:r>
      <w:r w:rsidR="00641BC0" w:rsidRPr="008F5281">
        <w:rPr>
          <w:rFonts w:ascii="Arial" w:hAnsi="Arial" w:cs="Arial"/>
          <w:b/>
          <w:i/>
          <w:iCs/>
          <w:sz w:val="20"/>
          <w:szCs w:val="20"/>
        </w:rPr>
        <w:t xml:space="preserve"> working days</w:t>
      </w:r>
      <w:r w:rsidR="00641BC0" w:rsidRPr="008F5281">
        <w:rPr>
          <w:rFonts w:ascii="Arial" w:hAnsi="Arial" w:cs="Arial"/>
          <w:i/>
          <w:iCs/>
          <w:sz w:val="20"/>
          <w:szCs w:val="20"/>
        </w:rPr>
        <w:t xml:space="preserve"> </w:t>
      </w:r>
      <w:r w:rsidR="00107BD2" w:rsidRPr="008F5281">
        <w:rPr>
          <w:rFonts w:ascii="Arial" w:hAnsi="Arial" w:cs="Arial"/>
          <w:i/>
          <w:iCs/>
          <w:sz w:val="20"/>
          <w:szCs w:val="20"/>
        </w:rPr>
        <w:t>wef date of referral.</w:t>
      </w:r>
    </w:p>
    <w:p w14:paraId="640A14BF" w14:textId="716A9B01" w:rsidR="00107BD2" w:rsidRPr="008F5281" w:rsidRDefault="0054455C" w:rsidP="00237321">
      <w:pPr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8F5281">
        <w:rPr>
          <w:rFonts w:ascii="Arial" w:hAnsi="Arial" w:cs="Arial"/>
          <w:i/>
          <w:iCs/>
          <w:sz w:val="20"/>
          <w:szCs w:val="20"/>
        </w:rPr>
        <w:t>.</w:t>
      </w:r>
    </w:p>
    <w:sectPr w:rsidR="00107BD2" w:rsidRPr="008F5281" w:rsidSect="00D57860">
      <w:headerReference w:type="default" r:id="rId7"/>
      <w:footerReference w:type="default" r:id="rId8"/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8FC93" w14:textId="77777777" w:rsidR="000C76C7" w:rsidRDefault="000C76C7" w:rsidP="00F047B9">
      <w:pPr>
        <w:spacing w:after="0" w:line="240" w:lineRule="auto"/>
      </w:pPr>
      <w:r>
        <w:separator/>
      </w:r>
    </w:p>
  </w:endnote>
  <w:endnote w:type="continuationSeparator" w:id="0">
    <w:p w14:paraId="64B8A39B" w14:textId="77777777" w:rsidR="000C76C7" w:rsidRDefault="000C76C7" w:rsidP="00F04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315943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87CE37" w14:textId="7F22038C" w:rsidR="00F047B9" w:rsidRDefault="00F047B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C1A7921" w14:textId="69911933" w:rsidR="00F047B9" w:rsidRDefault="00F04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BBC48" w14:textId="77777777" w:rsidR="000C76C7" w:rsidRDefault="000C76C7" w:rsidP="00F047B9">
      <w:pPr>
        <w:spacing w:after="0" w:line="240" w:lineRule="auto"/>
      </w:pPr>
      <w:r>
        <w:separator/>
      </w:r>
    </w:p>
  </w:footnote>
  <w:footnote w:type="continuationSeparator" w:id="0">
    <w:p w14:paraId="5F099D01" w14:textId="77777777" w:rsidR="000C76C7" w:rsidRDefault="000C76C7" w:rsidP="00F047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93C2" w14:textId="77777777" w:rsidR="003E7AFF" w:rsidRDefault="003E7AFF" w:rsidP="003E7AFF">
    <w:pPr>
      <w:spacing w:after="120"/>
      <w:jc w:val="center"/>
      <w:rPr>
        <w:rFonts w:ascii="Arial" w:hAnsi="Arial" w:cs="Arial"/>
        <w:b/>
        <w:bCs/>
        <w:sz w:val="28"/>
        <w:szCs w:val="28"/>
      </w:rPr>
    </w:pPr>
    <w:r w:rsidRPr="00F70094"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7D4C9BC9" wp14:editId="7F0156C4">
          <wp:simplePos x="0" y="0"/>
          <wp:positionH relativeFrom="column">
            <wp:posOffset>-167640</wp:posOffset>
          </wp:positionH>
          <wp:positionV relativeFrom="paragraph">
            <wp:posOffset>-266700</wp:posOffset>
          </wp:positionV>
          <wp:extent cx="809625" cy="876850"/>
          <wp:effectExtent l="0" t="0" r="0" b="0"/>
          <wp:wrapNone/>
          <wp:docPr id="1" name="Picture 1" descr="THE NUST BRAND | NU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 NUST BRAND | NUS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76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70094">
      <w:rPr>
        <w:rFonts w:ascii="Arial" w:hAnsi="Arial" w:cs="Arial"/>
        <w:b/>
        <w:bCs/>
        <w:sz w:val="28"/>
        <w:szCs w:val="28"/>
      </w:rPr>
      <w:t>National University of Sciences and Technology</w:t>
    </w:r>
  </w:p>
  <w:p w14:paraId="4B9A661F" w14:textId="1EDA3792" w:rsidR="003E7AFF" w:rsidRDefault="003E7AFF" w:rsidP="003E7AFF">
    <w:pPr>
      <w:spacing w:after="240"/>
      <w:jc w:val="center"/>
      <w:rPr>
        <w:rFonts w:ascii="Arial" w:hAnsi="Arial" w:cs="Arial"/>
        <w:b/>
        <w:bCs/>
        <w:sz w:val="24"/>
        <w:szCs w:val="24"/>
      </w:rPr>
    </w:pPr>
    <w:r w:rsidRPr="00BC09F4">
      <w:rPr>
        <w:rFonts w:ascii="Arial" w:hAnsi="Arial" w:cs="Arial"/>
        <w:b/>
        <w:bCs/>
        <w:sz w:val="24"/>
        <w:szCs w:val="24"/>
      </w:rPr>
      <w:t xml:space="preserve">Main office </w:t>
    </w:r>
    <w:r>
      <w:rPr>
        <w:rFonts w:ascii="Arial" w:hAnsi="Arial" w:cs="Arial"/>
        <w:b/>
        <w:bCs/>
        <w:sz w:val="24"/>
        <w:szCs w:val="24"/>
      </w:rPr>
      <w:t>Referral Form</w:t>
    </w:r>
  </w:p>
  <w:p w14:paraId="44D1167A" w14:textId="77777777" w:rsidR="003E7AFF" w:rsidRDefault="003E7A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3537F"/>
    <w:multiLevelType w:val="hybridMultilevel"/>
    <w:tmpl w:val="CFCC6F4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DD225D"/>
    <w:multiLevelType w:val="hybridMultilevel"/>
    <w:tmpl w:val="CFCC6F4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DE0MLWwNDEyNDdR0lEKTi0uzszPAykwrAUAf/5TxiwAAAA="/>
  </w:docVars>
  <w:rsids>
    <w:rsidRoot w:val="00641BC0"/>
    <w:rsid w:val="000C76C7"/>
    <w:rsid w:val="00107BD2"/>
    <w:rsid w:val="0017172C"/>
    <w:rsid w:val="001C5B26"/>
    <w:rsid w:val="001D08E3"/>
    <w:rsid w:val="00237321"/>
    <w:rsid w:val="002638D9"/>
    <w:rsid w:val="0029134D"/>
    <w:rsid w:val="002C6C0F"/>
    <w:rsid w:val="003334A9"/>
    <w:rsid w:val="00350051"/>
    <w:rsid w:val="003E7AFF"/>
    <w:rsid w:val="004152F5"/>
    <w:rsid w:val="004751B1"/>
    <w:rsid w:val="004C1856"/>
    <w:rsid w:val="0054455C"/>
    <w:rsid w:val="00641BC0"/>
    <w:rsid w:val="00642634"/>
    <w:rsid w:val="00716864"/>
    <w:rsid w:val="00764243"/>
    <w:rsid w:val="00801B6F"/>
    <w:rsid w:val="008265EC"/>
    <w:rsid w:val="008528A5"/>
    <w:rsid w:val="008F5281"/>
    <w:rsid w:val="009A24BC"/>
    <w:rsid w:val="00A37D3B"/>
    <w:rsid w:val="00A945A5"/>
    <w:rsid w:val="00B40CD3"/>
    <w:rsid w:val="00B5424E"/>
    <w:rsid w:val="00B909E0"/>
    <w:rsid w:val="00BC09F4"/>
    <w:rsid w:val="00BE6A88"/>
    <w:rsid w:val="00C14B0A"/>
    <w:rsid w:val="00C24698"/>
    <w:rsid w:val="00D57860"/>
    <w:rsid w:val="00DF79D6"/>
    <w:rsid w:val="00E5190D"/>
    <w:rsid w:val="00EA21CE"/>
    <w:rsid w:val="00F047B9"/>
    <w:rsid w:val="00F3383F"/>
    <w:rsid w:val="00F70094"/>
    <w:rsid w:val="00F7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43689"/>
  <w15:docId w15:val="{93D55C4A-FDCE-422C-B21D-1DE013CF6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8D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7D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D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A2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7B9"/>
  </w:style>
  <w:style w:type="paragraph" w:styleId="Footer">
    <w:name w:val="footer"/>
    <w:basedOn w:val="Normal"/>
    <w:link w:val="FooterChar"/>
    <w:uiPriority w:val="99"/>
    <w:unhideWhenUsed/>
    <w:rsid w:val="00F047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7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1-247172-002</dc:creator>
  <cp:keywords/>
  <dc:description/>
  <cp:lastModifiedBy>Adeel Ur Rehman</cp:lastModifiedBy>
  <cp:revision>2</cp:revision>
  <cp:lastPrinted>2021-09-14T09:21:00Z</cp:lastPrinted>
  <dcterms:created xsi:type="dcterms:W3CDTF">2021-10-07T06:02:00Z</dcterms:created>
  <dcterms:modified xsi:type="dcterms:W3CDTF">2021-10-07T06:02:00Z</dcterms:modified>
</cp:coreProperties>
</file>